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D5B" w:rsidRPr="00E237AA" w:rsidRDefault="00E237AA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bCs w:val="0"/>
          <w:noProof/>
          <w:color w:val="17365D"/>
          <w:szCs w:val="24"/>
          <w:lang w:val="sr-Latn-CS"/>
        </w:rPr>
      </w:pPr>
      <w:r>
        <w:rPr>
          <w:rFonts w:ascii="Arial" w:hAnsi="Arial" w:cs="Arial"/>
          <w:b/>
          <w:bCs w:val="0"/>
          <w:noProof/>
          <w:color w:val="17365D"/>
          <w:szCs w:val="24"/>
          <w:lang w:val="sr-Latn-CS"/>
        </w:rPr>
        <w:t>RIA</w:t>
      </w:r>
      <w:r w:rsidR="008D2420" w:rsidRPr="00E237AA">
        <w:rPr>
          <w:rFonts w:ascii="Arial" w:hAnsi="Arial" w:cs="Arial"/>
          <w:b/>
          <w:bCs w:val="0"/>
          <w:noProof/>
          <w:color w:val="17365D"/>
          <w:szCs w:val="24"/>
          <w:lang w:val="sr-Latn-CS"/>
        </w:rPr>
        <w:t xml:space="preserve"> </w:t>
      </w:r>
      <w:r>
        <w:rPr>
          <w:rFonts w:ascii="Arial" w:hAnsi="Arial" w:cs="Arial"/>
          <w:b/>
          <w:bCs w:val="0"/>
          <w:noProof/>
          <w:color w:val="17365D"/>
          <w:szCs w:val="24"/>
          <w:lang w:val="sr-Latn-CS"/>
        </w:rPr>
        <w:t>OBRAZAC</w:t>
      </w:r>
    </w:p>
    <w:p w:rsidR="00EF1D5B" w:rsidRPr="00E237AA" w:rsidRDefault="00EF1D5B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Latn-CS"/>
        </w:rPr>
      </w:pPr>
    </w:p>
    <w:p w:rsidR="00EF1D5B" w:rsidRPr="00E237AA" w:rsidRDefault="00EF1D5B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Latn-CS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EF1D5B" w:rsidRPr="00E237AA" w:rsidTr="000F05ED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EF1D5B" w:rsidRPr="00E237AA" w:rsidRDefault="00E237AA" w:rsidP="00251728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IZVJEŠTA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ANALIZ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UTICA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2"/>
                <w:szCs w:val="24"/>
                <w:lang w:val="sr-Latn-CS"/>
              </w:rPr>
              <w:t>SAMOUPRAVE</w:t>
            </w:r>
          </w:p>
        </w:tc>
      </w:tr>
      <w:tr w:rsidR="00EF1D5B" w:rsidRPr="00E237AA" w:rsidTr="000F05ED">
        <w:tc>
          <w:tcPr>
            <w:tcW w:w="3978" w:type="dxa"/>
            <w:shd w:val="clear" w:color="auto" w:fill="D2EAF1"/>
          </w:tcPr>
          <w:p w:rsidR="00EF1D5B" w:rsidRPr="00E237AA" w:rsidRDefault="00E237AA" w:rsidP="00251728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ĐIVAČ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</w:p>
        </w:tc>
        <w:tc>
          <w:tcPr>
            <w:tcW w:w="5598" w:type="dxa"/>
            <w:shd w:val="clear" w:color="auto" w:fill="D2EAF1"/>
          </w:tcPr>
          <w:p w:rsidR="00EF1D5B" w:rsidRPr="00E237AA" w:rsidRDefault="00E237AA" w:rsidP="00251728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kretarijat</w:t>
            </w:r>
            <w:r w:rsidR="00975D2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975D2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ulturu</w:t>
            </w:r>
            <w:r w:rsidR="00975D2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</w:t>
            </w:r>
            <w:r w:rsidR="00975D2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e</w:t>
            </w:r>
            <w:r w:rsidR="00975D2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975D2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</w:t>
            </w:r>
            <w:r w:rsidR="00975D2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ranje</w:t>
            </w:r>
          </w:p>
        </w:tc>
      </w:tr>
      <w:tr w:rsidR="00EF1D5B" w:rsidRPr="00E237AA" w:rsidTr="000F05ED">
        <w:tc>
          <w:tcPr>
            <w:tcW w:w="3978" w:type="dxa"/>
          </w:tcPr>
          <w:p w:rsidR="00EF1D5B" w:rsidRPr="00E237AA" w:rsidRDefault="00E237AA" w:rsidP="00251728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IV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</w:p>
        </w:tc>
        <w:tc>
          <w:tcPr>
            <w:tcW w:w="5598" w:type="dxa"/>
          </w:tcPr>
          <w:p w:rsidR="00EF1D5B" w:rsidRPr="00E237AA" w:rsidRDefault="00E237AA" w:rsidP="00251728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393A1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</w:p>
        </w:tc>
      </w:tr>
      <w:tr w:rsidR="00EF1D5B" w:rsidRPr="00E237AA" w:rsidTr="000F05ED">
        <w:tc>
          <w:tcPr>
            <w:tcW w:w="9576" w:type="dxa"/>
            <w:gridSpan w:val="2"/>
            <w:shd w:val="clear" w:color="auto" w:fill="D2EAF1"/>
          </w:tcPr>
          <w:p w:rsidR="00EF1D5B" w:rsidRPr="00E237AA" w:rsidRDefault="00EF1D5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1.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n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ed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htje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žav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ve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sk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ov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tešk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kument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stup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edb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žav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o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jer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č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pstven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dležnost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nese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vjere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š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menz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eb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A12C5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zroc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edic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bjek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šteć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či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o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jer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  <w:r w:rsidR="00A12C5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-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c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</w:t>
            </w:r>
          </w:p>
          <w:p w:rsidR="00EF1D5B" w:rsidRPr="00E237AA" w:rsidRDefault="00E237AA" w:rsidP="00984C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oluira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ez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j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q</w:t>
            </w:r>
            <w:r w:rsidR="00984C72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?</w:t>
            </w:r>
          </w:p>
        </w:tc>
      </w:tr>
      <w:tr w:rsidR="00EF1D5B" w:rsidRPr="00E237AA" w:rsidTr="000F05ED">
        <w:tc>
          <w:tcPr>
            <w:tcW w:w="9576" w:type="dxa"/>
            <w:gridSpan w:val="2"/>
          </w:tcPr>
          <w:p w:rsidR="00EF1D5B" w:rsidRPr="00E237AA" w:rsidRDefault="00E237AA" w:rsidP="005F283F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 w:rsidR="00A12C5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 w:rsidR="00A12C5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12C5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 posledica</w:t>
            </w:r>
            <w:r w:rsidR="00A12C5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12C5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htjeva</w:t>
            </w:r>
            <w:r w:rsidR="00A12C5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 w:rsidR="00A12C5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A12C5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 </w:t>
            </w:r>
            <w:r w:rsidR="00A12C5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A12C5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12C5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žavnom</w:t>
            </w:r>
            <w:r w:rsidR="00A12C5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A12C58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.</w:t>
            </w:r>
          </w:p>
          <w:p w:rsidR="00EF1D5B" w:rsidRPr="00E237AA" w:rsidRDefault="00E237AA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sk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nov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923D5C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za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</w:t>
            </w:r>
            <w:r w:rsidR="00923D5C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še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692025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393A1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6F569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sadržan je u članu 6 stav 1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</w:t>
            </w:r>
            <w:r w:rsidR="006F569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 w:rsidR="00FB1B5F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žb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s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3E3E0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oj</w:t>
            </w:r>
            <w:r w:rsidR="00FB1B5F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35/</w:t>
            </w:r>
            <w:r w:rsidR="009355D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13)</w:t>
            </w:r>
            <w:r w:rsidR="006F569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i č</w:t>
            </w:r>
            <w:r w:rsidR="006F569F" w:rsidRPr="006F569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an</w:t>
            </w:r>
            <w:r w:rsidR="006F569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6F569F" w:rsidRPr="006F569F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38 stav 1 tačka 4 Zakona o lokalnoj samoupravi („Službeni list Crne Gore“, br. 2/18, 34/19, 38/20, 50/22 i 84/22)</w:t>
            </w:r>
            <w:r w:rsidR="009B3FF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stup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edb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žav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ć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li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ed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:rsidR="00EF1D5B" w:rsidRPr="00E237AA" w:rsidRDefault="00E237AA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č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pstven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dležnost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đe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iti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cent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itik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jugroženij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ež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it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tik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it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e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itu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lasništv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kšić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la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393A1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kret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matra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it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z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njižb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tastar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vizij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up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žavanje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it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š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ličit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jekt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menz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eba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spek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oritet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r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hra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j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rt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silja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uge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tegorije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pad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oritetno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i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hodno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u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m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.</w:t>
            </w:r>
          </w:p>
          <w:p w:rsidR="00EF1D5B" w:rsidRPr="00E237AA" w:rsidRDefault="00E237AA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zroc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efikas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njiž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zad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što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ednjih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a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edeno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inimalan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adekvat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odjela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viz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uslovni</w:t>
            </w:r>
            <w:r w:rsidR="0073207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</w:t>
            </w:r>
            <w:r w:rsidR="0073207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jekti</w:t>
            </w:r>
            <w:r w:rsidR="0073207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hinacije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e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silaca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a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ih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gledu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a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og</w:t>
            </w:r>
            <w:r w:rsidR="00DC555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itanja</w:t>
            </w:r>
            <w:r w:rsidR="0073207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73207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ja</w:t>
            </w:r>
            <w:r w:rsidR="0073207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73207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2D1A66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edic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edice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ne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rode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zrokuje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efikas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njiž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tastar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put</w:t>
            </w:r>
            <w:r w:rsidR="009B3FF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:</w:t>
            </w:r>
            <w:r w:rsidR="009E11A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ogućnosti</w:t>
            </w:r>
            <w:r w:rsidR="00EA340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a</w:t>
            </w:r>
            <w:r w:rsidR="003843F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govora</w:t>
            </w:r>
            <w:r w:rsidR="003843F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3843F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upu</w:t>
            </w:r>
            <w:r w:rsidR="003843F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</w:t>
            </w:r>
            <w:r w:rsidR="003843F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ogućnosti</w:t>
            </w:r>
            <w:r w:rsidR="00EA340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jene</w:t>
            </w:r>
            <w:r w:rsidR="003843F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la</w:t>
            </w:r>
            <w:r w:rsidR="009B3FF3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štva</w:t>
            </w:r>
            <w:r w:rsidR="00EA340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sioc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og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a</w:t>
            </w:r>
            <w:r w:rsidR="00EA340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ug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lektrične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nergije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ode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munalnih</w:t>
            </w:r>
            <w:r w:rsidR="00EA340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slug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..)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zakons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bjek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šteć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oli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rš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ikas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njiž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rš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ikasna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ski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na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odjela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461690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lagovrem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viz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dašnj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s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lasništv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sioci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ci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skom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lasaništvu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bog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nog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kretanj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upk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eljenje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čajevim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loupotrebe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ju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ugrož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maćinst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žišt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š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b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kvalite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iden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="00CB71B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efikasn</w:t>
            </w:r>
            <w:r w:rsidR="00CB71B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e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B71B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zakonski</w:t>
            </w:r>
            <w:r w:rsidR="00CB71B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n</w:t>
            </w:r>
            <w:r w:rsidR="00CB71B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e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odjel</w:t>
            </w:r>
            <w:r w:rsidR="00CB71B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e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CB71B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implementir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jeka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:rsidR="00EF1D5B" w:rsidRPr="00E237AA" w:rsidRDefault="00E237AA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č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DA0FAA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q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aluira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gled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oguć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vrša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ve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b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efikas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njižb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jeka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tastar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oguć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grož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b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efikasn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e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zakonski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n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e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odjel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e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redov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adekva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viz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opšt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ubit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remensk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tinuite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će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jelokup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ti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973BEB" w:rsidRPr="00E237AA" w:rsidRDefault="00973BEB" w:rsidP="00973BEB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EF1D5B" w:rsidRPr="00E237AA" w:rsidTr="000F05ED">
        <w:tc>
          <w:tcPr>
            <w:tcW w:w="9576" w:type="dxa"/>
            <w:gridSpan w:val="2"/>
            <w:shd w:val="clear" w:color="auto" w:fill="D2EAF1"/>
          </w:tcPr>
          <w:p w:rsidR="00EF1D5B" w:rsidRPr="00E237AA" w:rsidRDefault="00EF1D5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 xml:space="preserve">2.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i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iž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l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govor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)</w:t>
            </w:r>
          </w:p>
          <w:p w:rsidR="00EF1D5B" w:rsidRPr="00E237AA" w:rsidRDefault="00EF1D5B" w:rsidP="000F05E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EF1D5B" w:rsidRPr="00E237AA" w:rsidTr="000F05ED">
        <w:tc>
          <w:tcPr>
            <w:tcW w:w="9576" w:type="dxa"/>
            <w:gridSpan w:val="2"/>
          </w:tcPr>
          <w:p w:rsidR="00EF1D5B" w:rsidRPr="00E237AA" w:rsidRDefault="00EF1D5B" w:rsidP="00B3542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     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im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om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ižu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jedeć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: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identiran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alizovan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su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alizovan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ovremeno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put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njižb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jekat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tastar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oritetn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ikasnom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ski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nom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odjelom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973BE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dovnom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vizijom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om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jekat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valitetno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ovremeno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ikasno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ćen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itik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m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vou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:rsidR="00EF1D5B" w:rsidRPr="00E237AA" w:rsidRDefault="00E237AA" w:rsidP="00B3542B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ež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oritet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r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hra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jk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rtv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silj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c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validitetom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rijih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..</w:t>
            </w:r>
          </w:p>
          <w:p w:rsidR="00EF1D5B" w:rsidRPr="00E237AA" w:rsidRDefault="00EF1D5B" w:rsidP="00204F0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EF1D5B" w:rsidRPr="00E237AA" w:rsidTr="000F05ED">
        <w:tc>
          <w:tcPr>
            <w:tcW w:w="9576" w:type="dxa"/>
            <w:gridSpan w:val="2"/>
            <w:shd w:val="clear" w:color="auto" w:fill="D2EAF1"/>
          </w:tcPr>
          <w:p w:rsidR="00EF1D5B" w:rsidRPr="00E237AA" w:rsidRDefault="00EF1D5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3.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e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št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ophoda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? -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unjav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vijek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zmatr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q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poručljiv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regulator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ve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že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.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zlož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ferira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menz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ferir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apređu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vnopravnost</w:t>
            </w:r>
            <w:r w:rsidR="0097138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: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eđ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c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)</w:t>
            </w:r>
          </w:p>
        </w:tc>
      </w:tr>
      <w:tr w:rsidR="00EF1D5B" w:rsidRPr="00E237AA" w:rsidTr="000F05ED">
        <w:tc>
          <w:tcPr>
            <w:tcW w:w="9576" w:type="dxa"/>
            <w:gridSpan w:val="2"/>
          </w:tcPr>
          <w:p w:rsidR="003C4D88" w:rsidRPr="00E237AA" w:rsidRDefault="003C4D88" w:rsidP="00B3542B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:rsidR="00EF1D5B" w:rsidRPr="00E237AA" w:rsidRDefault="00E237AA" w:rsidP="00B3542B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č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s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ve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hod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 w:rsidR="00DA0FAA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žb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s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DA0FAA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oj</w:t>
            </w:r>
            <w:r w:rsidR="00DA0FAA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35/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13)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a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eobuhvata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okvire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isa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l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data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o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bog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čega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ste</w:t>
            </w:r>
            <w:r w:rsidR="002D1A66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ophoda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:rsidR="00EF1D5B" w:rsidRPr="00E237AA" w:rsidRDefault="00E237AA" w:rsidP="0091493A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unjav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“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q</w:t>
            </w:r>
            <w:r w:rsidR="003C4D8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”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tant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ektiv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munika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međ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dlež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o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kvir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e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iti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ikas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ovrem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valitet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iden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mj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kvir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iti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kvir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iti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cent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orite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fikasn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a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ski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san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a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odjel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a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jeka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redstv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lidar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imsk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l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će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ro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itik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ivanje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š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eđunarod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jed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ug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ator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a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gment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ved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š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č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„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q</w:t>
            </w:r>
            <w:r w:rsidR="00DA0FAA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“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posred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red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jelov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alizaci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menz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iti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</w:p>
          <w:p w:rsidR="00EF1D5B" w:rsidRPr="00E237AA" w:rsidRDefault="00EF1D5B" w:rsidP="003C4D8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EF1D5B" w:rsidRPr="00E237AA" w:rsidTr="000F05ED">
        <w:tc>
          <w:tcPr>
            <w:tcW w:w="9576" w:type="dxa"/>
            <w:gridSpan w:val="2"/>
            <w:shd w:val="clear" w:color="auto" w:fill="D2EAF1"/>
          </w:tcPr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4.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naliz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a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g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jvjerovatn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-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broj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gativ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?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gativ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)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šted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azv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vred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ročit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l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nj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uzeć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ljedic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ravdav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or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ž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var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ov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vred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bjeka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žišt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žiš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kuren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1D40DD" w:rsidRDefault="00E237AA" w:rsidP="001D40D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je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dministrativ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tereć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zni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rijer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</w:tc>
      </w:tr>
      <w:tr w:rsidR="00EF1D5B" w:rsidRPr="00E237AA" w:rsidTr="000F05ED">
        <w:tc>
          <w:tcPr>
            <w:tcW w:w="9576" w:type="dxa"/>
            <w:gridSpan w:val="2"/>
          </w:tcPr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:rsidR="00EF1D5B" w:rsidRPr="00E237AA" w:rsidRDefault="00E237AA" w:rsidP="0091493A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393A1C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jviš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grož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tegor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ništ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karakterisa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orit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u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viz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identir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rh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už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jbolje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e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govor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dovoljava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č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gled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jihov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tu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gativ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ituacij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d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esprav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kođ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č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zitiv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ti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b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jed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eobuhva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iden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ć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ovreme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dekvat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ješa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bl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 w:rsidR="00F531DB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efinišu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iz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hez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uštv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lidar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iv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stor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m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ijed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jeka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redstv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valitet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viz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enut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boljš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valite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ivo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ađ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eb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padni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njiv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uštv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žiš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ješ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štujući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odnu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menz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. </w:t>
            </w:r>
          </w:p>
          <w:p w:rsidR="00EF1D5B" w:rsidRPr="00E237AA" w:rsidRDefault="00E237AA" w:rsidP="0091493A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azi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šted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irekt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matra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rekt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azv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šted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r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ivanje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moguć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šte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–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r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ć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up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k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ug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jek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up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sk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oli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ter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;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uč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ophod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konstruk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ređi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je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djelji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azv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ak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al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nj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uzeć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oli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javlju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artneri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konstrukci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pšti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oli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stitu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la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kontruk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lič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.</w:t>
            </w:r>
          </w:p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EF1D5B" w:rsidRPr="00E237AA" w:rsidTr="000F05ED">
        <w:tc>
          <w:tcPr>
            <w:tcW w:w="9576" w:type="dxa"/>
            <w:gridSpan w:val="2"/>
            <w:shd w:val="clear" w:color="auto" w:fill="D2EAF1"/>
          </w:tcPr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5.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jen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skalnog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caja</w:t>
            </w:r>
          </w:p>
          <w:p w:rsidR="003C4D88" w:rsidRPr="00E237AA" w:rsidRDefault="003C4D8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tič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is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o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roško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e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no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jeđe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nokrat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eđe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remensk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erioda</w:t>
            </w:r>
            <w:r w:rsidR="00F3459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zlož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ophod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nansijs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redst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ezbijeđ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ekuć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skal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red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iskal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tvar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od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mo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r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r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k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ent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snic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c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?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udže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ž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zrok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ravnoprav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međ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uškarac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)</w:t>
            </w:r>
          </w:p>
          <w:p w:rsidR="00EF1D5B" w:rsidRPr="00E237AA" w:rsidRDefault="00EF1D5B" w:rsidP="005B7420">
            <w:pPr>
              <w:pStyle w:val="ListParagraph"/>
              <w:ind w:left="63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EF1D5B" w:rsidRPr="00E237AA" w:rsidTr="000F05ED">
        <w:tc>
          <w:tcPr>
            <w:tcW w:w="9576" w:type="dxa"/>
            <w:gridSpan w:val="2"/>
          </w:tcPr>
          <w:p w:rsidR="003C4D88" w:rsidRPr="00E237AA" w:rsidRDefault="003C4D88" w:rsidP="0091493A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:rsidR="00EF1D5B" w:rsidRPr="00E237AA" w:rsidRDefault="00E237AA" w:rsidP="0091493A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Lokal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gra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202</w:t>
            </w:r>
            <w:r w:rsidR="00393A1C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tič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direkt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vis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iho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troško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amo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št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nač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mog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ojav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tok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realiz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cilje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rješa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bl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data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ol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. </w:t>
            </w:r>
          </w:p>
          <w:p w:rsidR="00EF1D5B" w:rsidRPr="00E237AA" w:rsidRDefault="00EF1D5B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</w:pP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bezbjeđen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finansijsk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redstav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z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budžet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lokaln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amouprav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dnosno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budžet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Crn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Gor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i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otrebno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(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mož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bit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naprijed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definisano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),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već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zdac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l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ihod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mogu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ojavit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toku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realizaci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laniran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aktivnost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jekata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Budžet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pšti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ikšić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202</w:t>
            </w:r>
            <w:r w:rsidR="00393A1C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ije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bezbijeđ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finansijs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redst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mplementa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202</w:t>
            </w:r>
            <w:r w:rsidR="00393A1C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mplementa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lanira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aktiv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jeka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Međutim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ako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e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bzir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zim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am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blematik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ocijalnog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tanovanj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može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e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staći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d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je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budžetom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arednu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godinu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predijeljeno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393A1C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1.500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,00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€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socijalno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stanovanje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i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 w:rsidR="00393A1C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1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.000,00€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rješavanje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stambenih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pitanja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lica</w:t>
            </w:r>
            <w:r w:rsidR="008621F2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u</w:t>
            </w:r>
            <w:r w:rsidR="008621F2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stanju</w:t>
            </w:r>
            <w:r w:rsidR="008621F2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socijalne</w:t>
            </w:r>
            <w:r w:rsidR="008621F2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potrebe</w:t>
            </w:r>
            <w:r w:rsidR="00050721" w:rsidRPr="00E237AA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lastRenderedPageBreak/>
              <w:t>Shod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tom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finansijs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redst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mplementa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lanira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aktiv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jeka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ije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bezbijeđen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direkt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budžet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pšti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ikšić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202</w:t>
            </w:r>
            <w:r w:rsidR="008621F2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kao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amjensk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redstv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realizaciju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Lokalnog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gram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cj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tica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st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muškarc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ž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zro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jiho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eravnoprav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EF1D5B" w:rsidRPr="00E237AA" w:rsidTr="000F05ED">
        <w:tc>
          <w:tcPr>
            <w:tcW w:w="9576" w:type="dxa"/>
            <w:gridSpan w:val="2"/>
            <w:shd w:val="clear" w:color="auto" w:fill="D2EAF1"/>
          </w:tcPr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lastRenderedPageBreak/>
              <w:t xml:space="preserve">6.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interesovanih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a</w:t>
            </w:r>
          </w:p>
          <w:p w:rsidR="003C4D88" w:rsidRPr="00E237AA" w:rsidRDefault="003C4D8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nač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ster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sperts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š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nač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interesova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ova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o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faz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I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ce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a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av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a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).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stavnic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druž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njiv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l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znač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lav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zultat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z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gest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interesova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vać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nos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hvać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zlož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</w:tc>
      </w:tr>
      <w:tr w:rsidR="00EF1D5B" w:rsidRPr="00E237AA" w:rsidTr="000F05ED">
        <w:tc>
          <w:tcPr>
            <w:tcW w:w="9576" w:type="dxa"/>
            <w:gridSpan w:val="2"/>
          </w:tcPr>
          <w:p w:rsidR="005B7420" w:rsidRPr="00E237AA" w:rsidRDefault="005B7420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:rsidR="00EF1D5B" w:rsidRPr="00E237AA" w:rsidRDefault="00E237AA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ster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sperts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rš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rišće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li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rad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8621F2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l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ophod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glasnos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inistarst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ologije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stornog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ja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rbaniz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hod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konsko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vez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noš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stupk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prem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log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831F7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kretarija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ultur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r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vrši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a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odir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čak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iti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a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či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kuplj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reb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ac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rađ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kretizova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oz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jedinač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glavl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ar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dac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kretarijat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stavnic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žensk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druže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njiv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rup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ije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ljuč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k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reir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već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ključe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tok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realiz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aktiv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to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godi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)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ka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odno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imjer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vo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edlog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rješav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tamb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itu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dređe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ioritet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grup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tič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rješav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bl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vo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obla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lič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edlog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ugest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izrad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za</w:t>
            </w:r>
            <w:r w:rsidR="00C03D31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202</w:t>
            </w:r>
            <w:r w:rsidR="008621F2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n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bil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 w:themeColor="text2" w:themeShade="BF"/>
                <w:sz w:val="20"/>
                <w:szCs w:val="20"/>
                <w:lang w:val="sr-Latn-CS"/>
              </w:rPr>
              <w:t>.</w:t>
            </w:r>
          </w:p>
          <w:p w:rsidR="008621F2" w:rsidRPr="00E237AA" w:rsidRDefault="008621F2" w:rsidP="008621F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  <w:tr w:rsidR="00EF1D5B" w:rsidRPr="00E237AA" w:rsidTr="000F05ED">
        <w:tc>
          <w:tcPr>
            <w:tcW w:w="9576" w:type="dxa"/>
            <w:gridSpan w:val="2"/>
            <w:shd w:val="clear" w:color="auto" w:fill="D2EAF1"/>
          </w:tcPr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7.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nitoring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 w:rsid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aluacija</w:t>
            </w:r>
          </w:p>
          <w:p w:rsidR="003C4D88" w:rsidRPr="00E237AA" w:rsidRDefault="003C4D8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pre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? 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lav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kator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jer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unje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  <w:p w:rsidR="00EF1D5B" w:rsidRPr="00E237AA" w:rsidRDefault="00E237AA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duže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rovođe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nitoring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alu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?</w:t>
            </w:r>
          </w:p>
        </w:tc>
      </w:tr>
      <w:tr w:rsidR="00EF1D5B" w:rsidRPr="00E237AA" w:rsidTr="000F05ED">
        <w:tc>
          <w:tcPr>
            <w:tcW w:w="9576" w:type="dxa"/>
            <w:gridSpan w:val="2"/>
          </w:tcPr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:rsidR="00EF1D5B" w:rsidRPr="00E237AA" w:rsidRDefault="00E237AA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tencij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prek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mplementaci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8621F2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g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dstavlj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adekvatno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vršavanj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bavez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ran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ređenih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pr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knjižbi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mbenih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jedinic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spodjeli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tih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viziji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arskih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av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..)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li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opšte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eizvršavanje</w:t>
            </w:r>
            <w:r w:rsidR="00050721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dovnih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vom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olj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237AA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unil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to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pi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stvariva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rad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v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levantn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drug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bjekt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d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j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vis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alizaci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ih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rši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dov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nsult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nutar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dlež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lavn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ndikator</w:t>
            </w:r>
            <w:r w:rsidR="001D40DD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e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jerit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spunje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ciljev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u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: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idencij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ad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misij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pisnici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omisij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,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šnji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vještaj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nadležnog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organ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prav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(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kretarijat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ulturu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ranje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)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šnj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zvještaj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inistarstv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kologije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stornog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ja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rbanizma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vez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realizovan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lanirani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aktivnosti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hod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m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8621F2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  <w:r w:rsidR="00A25B34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</w:p>
          <w:p w:rsidR="00EF1D5B" w:rsidRPr="00E237AA" w:rsidRDefault="00E237AA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rovođe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onitoring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evaluaci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imjen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Lok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program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g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novanj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8C4138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202</w:t>
            </w:r>
            <w:r w:rsidR="008621F2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3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godin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bić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dužen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ekretarija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za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kulturu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port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,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mlad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i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ocijalno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staranje</w:t>
            </w:r>
            <w:r w:rsidR="00EF1D5B" w:rsidRPr="00E237AA"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  <w:t>.</w:t>
            </w:r>
          </w:p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  <w:p w:rsidR="00EF1D5B" w:rsidRPr="00E237AA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noProof/>
                <w:color w:val="17365D"/>
                <w:sz w:val="20"/>
                <w:szCs w:val="20"/>
                <w:lang w:val="sr-Latn-CS"/>
              </w:rPr>
            </w:pPr>
          </w:p>
        </w:tc>
      </w:tr>
    </w:tbl>
    <w:p w:rsidR="00EF1D5B" w:rsidRPr="00E237AA" w:rsidRDefault="00EF1D5B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noProof/>
          <w:sz w:val="20"/>
          <w:szCs w:val="20"/>
          <w:lang w:val="sr-Latn-CS"/>
        </w:rPr>
      </w:pPr>
    </w:p>
    <w:p w:rsidR="00EF1D5B" w:rsidRDefault="00EF1D5B">
      <w:pPr>
        <w:rPr>
          <w:rFonts w:ascii="Arial" w:hAnsi="Arial" w:cs="Arial"/>
          <w:b/>
          <w:noProof/>
          <w:lang w:val="sr-Latn-CS"/>
        </w:rPr>
      </w:pPr>
    </w:p>
    <w:p w:rsidR="001D40DD" w:rsidRPr="00E237AA" w:rsidRDefault="001D40DD">
      <w:pPr>
        <w:rPr>
          <w:rFonts w:ascii="Arial" w:hAnsi="Arial" w:cs="Arial"/>
          <w:b/>
          <w:noProof/>
          <w:lang w:val="sr-Latn-CS"/>
        </w:rPr>
      </w:pPr>
    </w:p>
    <w:p w:rsidR="00EF1D5B" w:rsidRPr="00E237AA" w:rsidRDefault="00512CBE">
      <w:pPr>
        <w:rPr>
          <w:rFonts w:ascii="Arial" w:hAnsi="Arial" w:cs="Arial"/>
          <w:b/>
          <w:noProof/>
          <w:color w:val="17365D"/>
          <w:lang w:val="sr-Latn-CS"/>
        </w:rPr>
      </w:pPr>
      <w:r w:rsidRPr="00E237AA">
        <w:rPr>
          <w:rFonts w:ascii="Arial" w:hAnsi="Arial" w:cs="Arial"/>
          <w:b/>
          <w:noProof/>
          <w:color w:val="17365D"/>
          <w:lang w:val="sr-Latn-CS"/>
        </w:rPr>
        <w:t xml:space="preserve">  </w:t>
      </w:r>
      <w:r w:rsidR="00E237AA">
        <w:rPr>
          <w:rFonts w:ascii="Arial" w:hAnsi="Arial" w:cs="Arial"/>
          <w:b/>
          <w:noProof/>
          <w:color w:val="17365D"/>
          <w:lang w:val="sr-Latn-CS"/>
        </w:rPr>
        <w:t>Datum</w:t>
      </w:r>
      <w:r w:rsidR="001F1799" w:rsidRPr="00E237AA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E237AA">
        <w:rPr>
          <w:rFonts w:ascii="Arial" w:hAnsi="Arial" w:cs="Arial"/>
          <w:b/>
          <w:noProof/>
          <w:color w:val="17365D"/>
          <w:lang w:val="sr-Latn-CS"/>
        </w:rPr>
        <w:t>i</w:t>
      </w:r>
      <w:r w:rsidR="001F1799" w:rsidRPr="00E237AA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E237AA">
        <w:rPr>
          <w:rFonts w:ascii="Arial" w:hAnsi="Arial" w:cs="Arial"/>
          <w:b/>
          <w:noProof/>
          <w:color w:val="17365D"/>
          <w:lang w:val="sr-Latn-CS"/>
        </w:rPr>
        <w:t>mjesto</w:t>
      </w:r>
      <w:r w:rsidR="00EF1D5B" w:rsidRPr="00E237AA">
        <w:rPr>
          <w:rFonts w:ascii="Arial" w:hAnsi="Arial" w:cs="Arial"/>
          <w:b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b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b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b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b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b/>
          <w:noProof/>
          <w:color w:val="17365D"/>
          <w:lang w:val="sr-Latn-CS"/>
        </w:rPr>
        <w:tab/>
        <w:t xml:space="preserve">   </w:t>
      </w:r>
      <w:r w:rsidR="001F1799" w:rsidRPr="00E237AA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8621F2" w:rsidRPr="00E237AA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1F1799" w:rsidRPr="00E237AA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EF1D5B" w:rsidRPr="00E237AA">
        <w:rPr>
          <w:rFonts w:ascii="Arial" w:hAnsi="Arial" w:cs="Arial"/>
          <w:b/>
          <w:noProof/>
          <w:color w:val="17365D"/>
          <w:lang w:val="sr-Latn-CS"/>
        </w:rPr>
        <w:t xml:space="preserve">  </w:t>
      </w:r>
      <w:r w:rsidR="007713F0" w:rsidRPr="00E237AA">
        <w:rPr>
          <w:rFonts w:ascii="Arial" w:hAnsi="Arial" w:cs="Arial"/>
          <w:b/>
          <w:noProof/>
          <w:color w:val="17365D"/>
          <w:lang w:val="sr-Latn-CS"/>
        </w:rPr>
        <w:tab/>
      </w:r>
      <w:r w:rsidR="008621F2" w:rsidRPr="00E237AA">
        <w:rPr>
          <w:rFonts w:ascii="Arial" w:hAnsi="Arial" w:cs="Arial"/>
          <w:b/>
          <w:noProof/>
          <w:color w:val="17365D"/>
          <w:lang w:val="sr-Latn-CS"/>
        </w:rPr>
        <w:t xml:space="preserve">  </w:t>
      </w:r>
      <w:r w:rsidR="007713F0" w:rsidRPr="00E237AA">
        <w:rPr>
          <w:rFonts w:ascii="Arial" w:hAnsi="Arial" w:cs="Arial"/>
          <w:b/>
          <w:noProof/>
          <w:color w:val="17365D"/>
          <w:lang w:val="sr-Latn-CS"/>
        </w:rPr>
        <w:t xml:space="preserve"> </w:t>
      </w:r>
      <w:r w:rsidR="00E237AA">
        <w:rPr>
          <w:rFonts w:ascii="Arial" w:hAnsi="Arial" w:cs="Arial"/>
          <w:b/>
          <w:noProof/>
          <w:color w:val="17365D"/>
          <w:lang w:val="sr-Latn-CS"/>
        </w:rPr>
        <w:t>STARJEŠINA</w:t>
      </w:r>
    </w:p>
    <w:p w:rsidR="00EF1D5B" w:rsidRPr="00E237AA" w:rsidRDefault="00EF1D5B">
      <w:pPr>
        <w:rPr>
          <w:rFonts w:ascii="Arial" w:hAnsi="Arial" w:cs="Arial"/>
          <w:noProof/>
          <w:sz w:val="16"/>
          <w:szCs w:val="16"/>
          <w:lang w:val="sr-Latn-CS"/>
        </w:rPr>
      </w:pPr>
    </w:p>
    <w:p w:rsidR="00EF1D5B" w:rsidRPr="00E237AA" w:rsidRDefault="00E237AA">
      <w:pPr>
        <w:rPr>
          <w:rFonts w:ascii="Arial" w:hAnsi="Arial" w:cs="Arial"/>
          <w:noProof/>
          <w:lang w:val="sr-Latn-CS"/>
        </w:rPr>
      </w:pPr>
      <w:r>
        <w:rPr>
          <w:rFonts w:ascii="Arial" w:hAnsi="Arial" w:cs="Arial"/>
          <w:noProof/>
          <w:color w:val="17365D"/>
          <w:lang w:val="sr-Latn-CS"/>
        </w:rPr>
        <w:t>Nikšić</w:t>
      </w:r>
      <w:r w:rsidR="00EF1D5B" w:rsidRPr="00E237AA">
        <w:rPr>
          <w:rFonts w:ascii="Arial" w:hAnsi="Arial" w:cs="Arial"/>
          <w:noProof/>
          <w:color w:val="17365D"/>
          <w:lang w:val="sr-Latn-CS"/>
        </w:rPr>
        <w:t xml:space="preserve">, </w:t>
      </w:r>
      <w:r w:rsidR="008621F2" w:rsidRPr="00E237AA">
        <w:rPr>
          <w:rFonts w:ascii="Arial" w:hAnsi="Arial" w:cs="Arial"/>
          <w:noProof/>
          <w:color w:val="17365D"/>
          <w:lang w:val="sr-Latn-CS"/>
        </w:rPr>
        <w:t>10.02</w:t>
      </w:r>
      <w:r w:rsidR="00A25B34" w:rsidRPr="00E237AA">
        <w:rPr>
          <w:rFonts w:ascii="Arial" w:hAnsi="Arial" w:cs="Arial"/>
          <w:noProof/>
          <w:color w:val="17365D"/>
          <w:lang w:val="sr-Latn-CS"/>
        </w:rPr>
        <w:t>.202</w:t>
      </w:r>
      <w:r w:rsidR="008621F2" w:rsidRPr="00E237AA">
        <w:rPr>
          <w:rFonts w:ascii="Arial" w:hAnsi="Arial" w:cs="Arial"/>
          <w:noProof/>
          <w:color w:val="17365D"/>
          <w:lang w:val="sr-Latn-CS"/>
        </w:rPr>
        <w:t>3</w:t>
      </w:r>
      <w:r w:rsidR="00EF1D5B" w:rsidRPr="00E237AA">
        <w:rPr>
          <w:rFonts w:ascii="Arial" w:hAnsi="Arial" w:cs="Arial"/>
          <w:noProof/>
          <w:color w:val="17365D"/>
          <w:lang w:val="sr-Latn-CS"/>
        </w:rPr>
        <w:t>.</w:t>
      </w:r>
      <w:r w:rsidR="00512CBE" w:rsidRPr="00E237AA">
        <w:rPr>
          <w:rFonts w:ascii="Arial" w:hAnsi="Arial" w:cs="Arial"/>
          <w:noProof/>
          <w:color w:val="17365D"/>
          <w:lang w:val="sr-Latn-CS"/>
        </w:rPr>
        <w:t xml:space="preserve"> </w:t>
      </w:r>
      <w:r>
        <w:rPr>
          <w:rFonts w:ascii="Arial" w:hAnsi="Arial" w:cs="Arial"/>
          <w:noProof/>
          <w:color w:val="17365D"/>
          <w:lang w:val="sr-Latn-CS"/>
        </w:rPr>
        <w:t>god</w:t>
      </w:r>
      <w:r w:rsidR="00512CBE" w:rsidRPr="00E237AA">
        <w:rPr>
          <w:rFonts w:ascii="Arial" w:hAnsi="Arial" w:cs="Arial"/>
          <w:noProof/>
          <w:color w:val="17365D"/>
          <w:lang w:val="sr-Latn-CS"/>
        </w:rPr>
        <w:t>.</w:t>
      </w:r>
      <w:r w:rsidR="00EF1D5B" w:rsidRPr="00E237AA">
        <w:rPr>
          <w:rFonts w:ascii="Arial" w:hAnsi="Arial" w:cs="Arial"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noProof/>
          <w:color w:val="17365D"/>
          <w:lang w:val="sr-Latn-CS"/>
        </w:rPr>
        <w:tab/>
        <w:t xml:space="preserve">        </w:t>
      </w:r>
      <w:r w:rsidR="00EF1D5B" w:rsidRPr="00E237AA">
        <w:rPr>
          <w:rFonts w:ascii="Arial" w:hAnsi="Arial" w:cs="Arial"/>
          <w:noProof/>
          <w:color w:val="17365D"/>
          <w:lang w:val="sr-Latn-CS"/>
        </w:rPr>
        <w:tab/>
      </w:r>
      <w:r w:rsidR="00A25B34" w:rsidRPr="00E237AA">
        <w:rPr>
          <w:rFonts w:ascii="Arial" w:hAnsi="Arial" w:cs="Arial"/>
          <w:noProof/>
          <w:color w:val="17365D"/>
          <w:lang w:val="sr-Latn-CS"/>
        </w:rPr>
        <w:t xml:space="preserve">  </w:t>
      </w:r>
      <w:r w:rsidR="007713F0" w:rsidRPr="00E237AA">
        <w:rPr>
          <w:rFonts w:ascii="Arial" w:hAnsi="Arial" w:cs="Arial"/>
          <w:noProof/>
          <w:color w:val="17365D"/>
          <w:lang w:val="sr-Latn-CS"/>
        </w:rPr>
        <w:t xml:space="preserve">         </w:t>
      </w:r>
      <w:r w:rsidR="00512CBE" w:rsidRPr="00E237AA">
        <w:rPr>
          <w:rFonts w:ascii="Arial" w:hAnsi="Arial" w:cs="Arial"/>
          <w:noProof/>
          <w:color w:val="17365D"/>
          <w:lang w:val="sr-Latn-CS"/>
        </w:rPr>
        <w:t xml:space="preserve">  </w:t>
      </w:r>
      <w:r>
        <w:rPr>
          <w:rFonts w:ascii="Arial" w:hAnsi="Arial" w:cs="Arial"/>
          <w:noProof/>
          <w:color w:val="17365D"/>
          <w:lang w:val="sr-Latn-CS"/>
        </w:rPr>
        <w:t>Dejan</w:t>
      </w:r>
      <w:r w:rsidR="007713F0" w:rsidRPr="00E237AA">
        <w:rPr>
          <w:rFonts w:ascii="Arial" w:hAnsi="Arial" w:cs="Arial"/>
          <w:noProof/>
          <w:color w:val="17365D"/>
          <w:lang w:val="sr-Latn-CS"/>
        </w:rPr>
        <w:t xml:space="preserve"> </w:t>
      </w:r>
      <w:r>
        <w:rPr>
          <w:rFonts w:ascii="Arial" w:hAnsi="Arial" w:cs="Arial"/>
          <w:noProof/>
          <w:color w:val="17365D"/>
          <w:lang w:val="sr-Latn-CS"/>
        </w:rPr>
        <w:t>Ivanović</w:t>
      </w:r>
      <w:r w:rsidR="00243BA3">
        <w:rPr>
          <w:rFonts w:ascii="Arial" w:hAnsi="Arial" w:cs="Arial"/>
          <w:noProof/>
          <w:color w:val="17365D"/>
          <w:lang w:val="sr-Latn-CS"/>
        </w:rPr>
        <w:t>, s.r.</w:t>
      </w:r>
      <w:bookmarkStart w:id="0" w:name="_GoBack"/>
      <w:bookmarkEnd w:id="0"/>
      <w:r w:rsidR="00EF1D5B" w:rsidRPr="00E237AA">
        <w:rPr>
          <w:rFonts w:ascii="Arial" w:hAnsi="Arial" w:cs="Arial"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noProof/>
          <w:color w:val="17365D"/>
          <w:lang w:val="sr-Latn-CS"/>
        </w:rPr>
        <w:tab/>
      </w:r>
      <w:r w:rsidR="00EF1D5B" w:rsidRPr="00E237AA">
        <w:rPr>
          <w:rFonts w:ascii="Arial" w:hAnsi="Arial" w:cs="Arial"/>
          <w:noProof/>
          <w:lang w:val="sr-Latn-CS"/>
        </w:rPr>
        <w:tab/>
      </w:r>
      <w:r w:rsidR="00EF1D5B" w:rsidRPr="00E237AA">
        <w:rPr>
          <w:rFonts w:ascii="Arial" w:hAnsi="Arial" w:cs="Arial"/>
          <w:noProof/>
          <w:lang w:val="sr-Latn-CS"/>
        </w:rPr>
        <w:tab/>
      </w:r>
      <w:r w:rsidR="00EF1D5B" w:rsidRPr="00E237AA">
        <w:rPr>
          <w:rFonts w:ascii="Arial" w:hAnsi="Arial" w:cs="Arial"/>
          <w:noProof/>
          <w:lang w:val="sr-Latn-CS"/>
        </w:rPr>
        <w:tab/>
      </w:r>
      <w:r w:rsidR="00EF1D5B" w:rsidRPr="00E237AA">
        <w:rPr>
          <w:rFonts w:ascii="Arial" w:hAnsi="Arial" w:cs="Arial"/>
          <w:noProof/>
          <w:lang w:val="sr-Latn-CS"/>
        </w:rPr>
        <w:tab/>
      </w:r>
      <w:r w:rsidR="00EF1D5B" w:rsidRPr="00E237AA">
        <w:rPr>
          <w:rFonts w:ascii="Arial" w:hAnsi="Arial" w:cs="Arial"/>
          <w:noProof/>
          <w:lang w:val="sr-Latn-CS"/>
        </w:rPr>
        <w:tab/>
      </w:r>
      <w:r w:rsidR="00EF1D5B" w:rsidRPr="00E237AA">
        <w:rPr>
          <w:rFonts w:ascii="Arial" w:hAnsi="Arial" w:cs="Arial"/>
          <w:noProof/>
          <w:lang w:val="sr-Latn-CS"/>
        </w:rPr>
        <w:tab/>
      </w:r>
    </w:p>
    <w:sectPr w:rsidR="00EF1D5B" w:rsidRPr="00E237AA" w:rsidSect="001D40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1BA3" w:rsidRDefault="00DD1BA3" w:rsidP="00BA7396">
      <w:r>
        <w:separator/>
      </w:r>
    </w:p>
  </w:endnote>
  <w:endnote w:type="continuationSeparator" w:id="0">
    <w:p w:rsidR="00DD1BA3" w:rsidRDefault="00DD1BA3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69F" w:rsidRDefault="006F569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69F" w:rsidRDefault="006F569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69F" w:rsidRDefault="006F56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1BA3" w:rsidRDefault="00DD1BA3" w:rsidP="00BA7396">
      <w:r>
        <w:separator/>
      </w:r>
    </w:p>
  </w:footnote>
  <w:footnote w:type="continuationSeparator" w:id="0">
    <w:p w:rsidR="00DD1BA3" w:rsidRDefault="00DD1BA3" w:rsidP="00BA73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69F" w:rsidRDefault="006F569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69F" w:rsidRDefault="006F569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69F" w:rsidRDefault="006F56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3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8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9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3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4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8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0"/>
  </w:num>
  <w:num w:numId="4">
    <w:abstractNumId w:val="18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21"/>
  </w:num>
  <w:num w:numId="10">
    <w:abstractNumId w:val="16"/>
  </w:num>
  <w:num w:numId="11">
    <w:abstractNumId w:val="5"/>
  </w:num>
  <w:num w:numId="12">
    <w:abstractNumId w:val="9"/>
  </w:num>
  <w:num w:numId="13">
    <w:abstractNumId w:val="15"/>
  </w:num>
  <w:num w:numId="14">
    <w:abstractNumId w:val="15"/>
  </w:num>
  <w:num w:numId="15">
    <w:abstractNumId w:val="8"/>
  </w:num>
  <w:num w:numId="16">
    <w:abstractNumId w:val="20"/>
  </w:num>
  <w:num w:numId="17">
    <w:abstractNumId w:val="13"/>
  </w:num>
  <w:num w:numId="18">
    <w:abstractNumId w:val="6"/>
  </w:num>
  <w:num w:numId="19">
    <w:abstractNumId w:val="2"/>
  </w:num>
  <w:num w:numId="20">
    <w:abstractNumId w:val="17"/>
  </w:num>
  <w:num w:numId="21">
    <w:abstractNumId w:val="12"/>
  </w:num>
  <w:num w:numId="22">
    <w:abstractNumId w:val="19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3473"/>
    <w:rsid w:val="00043CCD"/>
    <w:rsid w:val="00050721"/>
    <w:rsid w:val="000511F0"/>
    <w:rsid w:val="000562D6"/>
    <w:rsid w:val="000629D8"/>
    <w:rsid w:val="000659F2"/>
    <w:rsid w:val="00067FCF"/>
    <w:rsid w:val="000716AC"/>
    <w:rsid w:val="00075306"/>
    <w:rsid w:val="000E5392"/>
    <w:rsid w:val="000E7E95"/>
    <w:rsid w:val="000E7FBD"/>
    <w:rsid w:val="000F05ED"/>
    <w:rsid w:val="00136E1D"/>
    <w:rsid w:val="00154647"/>
    <w:rsid w:val="00162BB1"/>
    <w:rsid w:val="001C7348"/>
    <w:rsid w:val="001D0BF0"/>
    <w:rsid w:val="001D40DD"/>
    <w:rsid w:val="001E1794"/>
    <w:rsid w:val="001E3E69"/>
    <w:rsid w:val="001F1799"/>
    <w:rsid w:val="001F4328"/>
    <w:rsid w:val="001F74A2"/>
    <w:rsid w:val="00204F0C"/>
    <w:rsid w:val="002072BA"/>
    <w:rsid w:val="002226D5"/>
    <w:rsid w:val="002251D6"/>
    <w:rsid w:val="00235BF5"/>
    <w:rsid w:val="00243BA3"/>
    <w:rsid w:val="00244B91"/>
    <w:rsid w:val="00251728"/>
    <w:rsid w:val="00267C7D"/>
    <w:rsid w:val="00282840"/>
    <w:rsid w:val="00284A91"/>
    <w:rsid w:val="00294662"/>
    <w:rsid w:val="00295023"/>
    <w:rsid w:val="002A6869"/>
    <w:rsid w:val="002D1A66"/>
    <w:rsid w:val="002E7569"/>
    <w:rsid w:val="00310915"/>
    <w:rsid w:val="00322389"/>
    <w:rsid w:val="00322DFF"/>
    <w:rsid w:val="00357476"/>
    <w:rsid w:val="003843F6"/>
    <w:rsid w:val="00392F99"/>
    <w:rsid w:val="00393A1C"/>
    <w:rsid w:val="00395587"/>
    <w:rsid w:val="003C4D88"/>
    <w:rsid w:val="003E2C66"/>
    <w:rsid w:val="003E3E0B"/>
    <w:rsid w:val="003F334E"/>
    <w:rsid w:val="00461690"/>
    <w:rsid w:val="0047459A"/>
    <w:rsid w:val="00494A64"/>
    <w:rsid w:val="004A4396"/>
    <w:rsid w:val="004B549B"/>
    <w:rsid w:val="004C1FDC"/>
    <w:rsid w:val="004E1351"/>
    <w:rsid w:val="004F283F"/>
    <w:rsid w:val="004F4F9C"/>
    <w:rsid w:val="00504237"/>
    <w:rsid w:val="00512CBE"/>
    <w:rsid w:val="0054756C"/>
    <w:rsid w:val="005756F1"/>
    <w:rsid w:val="005805F3"/>
    <w:rsid w:val="005B7420"/>
    <w:rsid w:val="005C4266"/>
    <w:rsid w:val="005D43E5"/>
    <w:rsid w:val="005F00B7"/>
    <w:rsid w:val="005F03ED"/>
    <w:rsid w:val="005F283F"/>
    <w:rsid w:val="005F6D49"/>
    <w:rsid w:val="00601210"/>
    <w:rsid w:val="006129CD"/>
    <w:rsid w:val="00655AF0"/>
    <w:rsid w:val="00667956"/>
    <w:rsid w:val="006710AA"/>
    <w:rsid w:val="006729C3"/>
    <w:rsid w:val="00673F68"/>
    <w:rsid w:val="00681DE1"/>
    <w:rsid w:val="00692025"/>
    <w:rsid w:val="006A1B2C"/>
    <w:rsid w:val="006A3B25"/>
    <w:rsid w:val="006A3B76"/>
    <w:rsid w:val="006B4020"/>
    <w:rsid w:val="006C4F93"/>
    <w:rsid w:val="006E4E97"/>
    <w:rsid w:val="006F1163"/>
    <w:rsid w:val="006F1605"/>
    <w:rsid w:val="006F569F"/>
    <w:rsid w:val="00702CFF"/>
    <w:rsid w:val="007043B6"/>
    <w:rsid w:val="00705E35"/>
    <w:rsid w:val="00721692"/>
    <w:rsid w:val="00721DB9"/>
    <w:rsid w:val="00722885"/>
    <w:rsid w:val="00732071"/>
    <w:rsid w:val="00733149"/>
    <w:rsid w:val="00736E8D"/>
    <w:rsid w:val="00741A35"/>
    <w:rsid w:val="00762C49"/>
    <w:rsid w:val="007713F0"/>
    <w:rsid w:val="007849D1"/>
    <w:rsid w:val="007A1C7D"/>
    <w:rsid w:val="007B58DA"/>
    <w:rsid w:val="007C12EB"/>
    <w:rsid w:val="007D05DC"/>
    <w:rsid w:val="007D145A"/>
    <w:rsid w:val="008169A7"/>
    <w:rsid w:val="008301C9"/>
    <w:rsid w:val="00831F7B"/>
    <w:rsid w:val="008322D4"/>
    <w:rsid w:val="00833765"/>
    <w:rsid w:val="0085327D"/>
    <w:rsid w:val="008621F2"/>
    <w:rsid w:val="00867B03"/>
    <w:rsid w:val="00871235"/>
    <w:rsid w:val="00884FF5"/>
    <w:rsid w:val="008A2781"/>
    <w:rsid w:val="008B09E9"/>
    <w:rsid w:val="008C0535"/>
    <w:rsid w:val="008C4138"/>
    <w:rsid w:val="008D2420"/>
    <w:rsid w:val="008E4862"/>
    <w:rsid w:val="008E6C79"/>
    <w:rsid w:val="008F47BD"/>
    <w:rsid w:val="0091493A"/>
    <w:rsid w:val="00923D5C"/>
    <w:rsid w:val="009355D1"/>
    <w:rsid w:val="009535C3"/>
    <w:rsid w:val="00960A46"/>
    <w:rsid w:val="00964350"/>
    <w:rsid w:val="0097138B"/>
    <w:rsid w:val="00972845"/>
    <w:rsid w:val="00973BEB"/>
    <w:rsid w:val="00975D2C"/>
    <w:rsid w:val="00981466"/>
    <w:rsid w:val="00984C72"/>
    <w:rsid w:val="009874EB"/>
    <w:rsid w:val="009B3FF3"/>
    <w:rsid w:val="009E11A4"/>
    <w:rsid w:val="00A07773"/>
    <w:rsid w:val="00A12C58"/>
    <w:rsid w:val="00A25B34"/>
    <w:rsid w:val="00A265F9"/>
    <w:rsid w:val="00A34E9B"/>
    <w:rsid w:val="00A71595"/>
    <w:rsid w:val="00A875F3"/>
    <w:rsid w:val="00A94790"/>
    <w:rsid w:val="00AA117E"/>
    <w:rsid w:val="00AC6578"/>
    <w:rsid w:val="00AD100C"/>
    <w:rsid w:val="00AF06EA"/>
    <w:rsid w:val="00B13CCE"/>
    <w:rsid w:val="00B147B8"/>
    <w:rsid w:val="00B1537D"/>
    <w:rsid w:val="00B20E6B"/>
    <w:rsid w:val="00B2646E"/>
    <w:rsid w:val="00B3542B"/>
    <w:rsid w:val="00B40AA1"/>
    <w:rsid w:val="00B535B4"/>
    <w:rsid w:val="00B7089B"/>
    <w:rsid w:val="00BA7396"/>
    <w:rsid w:val="00BA7877"/>
    <w:rsid w:val="00BD4282"/>
    <w:rsid w:val="00BE11B9"/>
    <w:rsid w:val="00C03D31"/>
    <w:rsid w:val="00C111D8"/>
    <w:rsid w:val="00C179F9"/>
    <w:rsid w:val="00C450DD"/>
    <w:rsid w:val="00C5148C"/>
    <w:rsid w:val="00C549B4"/>
    <w:rsid w:val="00C72668"/>
    <w:rsid w:val="00C75DF0"/>
    <w:rsid w:val="00C770EA"/>
    <w:rsid w:val="00C773E3"/>
    <w:rsid w:val="00C87DA2"/>
    <w:rsid w:val="00CB71B8"/>
    <w:rsid w:val="00D06D2A"/>
    <w:rsid w:val="00D1141F"/>
    <w:rsid w:val="00D25692"/>
    <w:rsid w:val="00D2720B"/>
    <w:rsid w:val="00D27C82"/>
    <w:rsid w:val="00D36EDF"/>
    <w:rsid w:val="00D4308A"/>
    <w:rsid w:val="00D77412"/>
    <w:rsid w:val="00D77B64"/>
    <w:rsid w:val="00D87CB1"/>
    <w:rsid w:val="00DA0FAA"/>
    <w:rsid w:val="00DA645F"/>
    <w:rsid w:val="00DB1891"/>
    <w:rsid w:val="00DC5550"/>
    <w:rsid w:val="00DD1BA3"/>
    <w:rsid w:val="00DE3786"/>
    <w:rsid w:val="00E237AA"/>
    <w:rsid w:val="00E3478E"/>
    <w:rsid w:val="00E35D29"/>
    <w:rsid w:val="00E61671"/>
    <w:rsid w:val="00E721E9"/>
    <w:rsid w:val="00E80201"/>
    <w:rsid w:val="00EA3400"/>
    <w:rsid w:val="00EC58BD"/>
    <w:rsid w:val="00ED0AF4"/>
    <w:rsid w:val="00ED0F74"/>
    <w:rsid w:val="00ED4766"/>
    <w:rsid w:val="00EF1D5B"/>
    <w:rsid w:val="00F14603"/>
    <w:rsid w:val="00F20105"/>
    <w:rsid w:val="00F3459A"/>
    <w:rsid w:val="00F531DB"/>
    <w:rsid w:val="00F72683"/>
    <w:rsid w:val="00F7433F"/>
    <w:rsid w:val="00F76057"/>
    <w:rsid w:val="00F829CD"/>
    <w:rsid w:val="00FA6472"/>
    <w:rsid w:val="00FA76B0"/>
    <w:rsid w:val="00FB1B5F"/>
    <w:rsid w:val="00FB5EE2"/>
    <w:rsid w:val="00FB6BD5"/>
    <w:rsid w:val="00FB7CBA"/>
    <w:rsid w:val="00FC2A13"/>
    <w:rsid w:val="00FE033F"/>
    <w:rsid w:val="00FF0329"/>
    <w:rsid w:val="00FF1494"/>
    <w:rsid w:val="00FF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6E352AF5-1DD7-4DD9-B23E-74B18E972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5756F1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5756F1"/>
    <w:rPr>
      <w:rFonts w:ascii="Garamond" w:eastAsia="Times New Roman" w:hAnsi="Garamond"/>
      <w:bCs/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5756F1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5756F1"/>
    <w:rPr>
      <w:rFonts w:ascii="Garamond" w:eastAsia="Times New Roman" w:hAnsi="Garamond"/>
      <w:bCs/>
      <w:sz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507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50721"/>
    <w:rPr>
      <w:rFonts w:ascii="Garamond" w:eastAsia="Times New Roman" w:hAnsi="Garamond"/>
      <w:bCs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507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2252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2230</Words>
  <Characters>1271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crosoft account</cp:lastModifiedBy>
  <cp:revision>21</cp:revision>
  <cp:lastPrinted>2023-03-30T07:25:00Z</cp:lastPrinted>
  <dcterms:created xsi:type="dcterms:W3CDTF">2023-02-16T09:24:00Z</dcterms:created>
  <dcterms:modified xsi:type="dcterms:W3CDTF">2023-03-30T07:28:00Z</dcterms:modified>
</cp:coreProperties>
</file>